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6E7CE2C" w:rsidR="000C49FD" w:rsidRPr="00104020" w:rsidRDefault="00104020" w:rsidP="00E31880">
      <w:pPr>
        <w:jc w:val="center"/>
        <w:rPr>
          <w:b/>
          <w:bCs/>
          <w:sz w:val="32"/>
          <w:szCs w:val="32"/>
        </w:rPr>
      </w:pPr>
      <w:r w:rsidRPr="00104020">
        <w:rPr>
          <w:b/>
          <w:bCs/>
          <w:sz w:val="32"/>
          <w:szCs w:val="32"/>
        </w:rPr>
        <w:t>(</w:t>
      </w:r>
      <w:r w:rsidR="00153B31">
        <w:rPr>
          <w:b/>
          <w:bCs/>
          <w:sz w:val="32"/>
          <w:szCs w:val="32"/>
        </w:rPr>
        <w:t>Michigan</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43BE54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53B31">
        <w:rPr>
          <w:sz w:val="22"/>
          <w:szCs w:val="22"/>
        </w:rPr>
        <w:t>Michiga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C943AFB" w:rsidR="00C543C7" w:rsidRDefault="00153B31"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EFB45" w14:textId="77777777" w:rsidR="007463BA" w:rsidRDefault="007463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CD8C08C" w:rsidR="004F70A3" w:rsidRPr="007463BA" w:rsidRDefault="004F70A3" w:rsidP="007463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82277" w14:textId="77777777" w:rsidR="007463BA" w:rsidRDefault="00746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A85FB" w14:textId="77777777" w:rsidR="007463BA" w:rsidRDefault="007463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D21A0FA" w:rsidR="004F70A3" w:rsidRPr="007463BA" w:rsidRDefault="004F70A3" w:rsidP="007463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F68BA" w14:textId="77777777" w:rsidR="007463BA" w:rsidRDefault="007463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17907753">
    <w:abstractNumId w:val="3"/>
  </w:num>
  <w:num w:numId="2" w16cid:durableId="1566259306">
    <w:abstractNumId w:val="2"/>
  </w:num>
  <w:num w:numId="3" w16cid:durableId="391927266">
    <w:abstractNumId w:val="0"/>
  </w:num>
  <w:num w:numId="4" w16cid:durableId="187914790">
    <w:abstractNumId w:val="4"/>
  </w:num>
  <w:num w:numId="5" w16cid:durableId="454297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53B31"/>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463BA"/>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